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>Problem Statement.</w:t>
      </w:r>
      <w:r w:rsidRPr="00CD53E8">
        <w:rPr>
          <w:rFonts w:ascii="Times New Roman" w:hAnsi="Times New Roman" w:cs="Times New Roman"/>
          <w:sz w:val="24"/>
          <w:szCs w:val="24"/>
        </w:rPr>
        <w:t xml:space="preserve"> Develop a recipe generator algorithm that takes into account user preferences and generates customized recipes based on those preferences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>Sub-Problems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>1. User Input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Sub-Problem.</w:t>
      </w:r>
      <w:r w:rsidRPr="00CD53E8">
        <w:rPr>
          <w:rFonts w:ascii="Times New Roman" w:hAnsi="Times New Roman" w:cs="Times New Roman"/>
          <w:sz w:val="24"/>
          <w:szCs w:val="24"/>
        </w:rPr>
        <w:t xml:space="preserve"> A user with dietary restrictions may not be able to find recipes they can eat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Sub-Solution.</w:t>
      </w:r>
      <w:r w:rsidRPr="00CD53E8">
        <w:rPr>
          <w:rFonts w:ascii="Times New Roman" w:hAnsi="Times New Roman" w:cs="Times New Roman"/>
          <w:sz w:val="24"/>
          <w:szCs w:val="24"/>
        </w:rPr>
        <w:t xml:space="preserve"> The recipe generator could prompt the user for their dietary restrictions and then filter the recipe database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o only includ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recipes that are compatible with those restrictions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>2. Recipe Selection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Sub-Problem.</w:t>
      </w:r>
      <w:r w:rsidRPr="00CD53E8">
        <w:rPr>
          <w:rFonts w:ascii="Times New Roman" w:hAnsi="Times New Roman" w:cs="Times New Roman"/>
          <w:sz w:val="24"/>
          <w:szCs w:val="24"/>
        </w:rPr>
        <w:t xml:space="preserve"> A user may not have time to cook a complicated recipe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Sub-Solution.</w:t>
      </w:r>
      <w:r w:rsidRPr="00CD53E8">
        <w:rPr>
          <w:rFonts w:ascii="Times New Roman" w:hAnsi="Times New Roman" w:cs="Times New Roman"/>
          <w:sz w:val="24"/>
          <w:szCs w:val="24"/>
        </w:rPr>
        <w:t xml:space="preserve"> The recipe generator could filter the recipe database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o only includ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recipes that are relatively easy to make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>3. Recipe Information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</w:t>
      </w:r>
      <w:r w:rsidRPr="00CD53E8">
        <w:rPr>
          <w:rFonts w:ascii="Times New Roman" w:hAnsi="Times New Roman" w:cs="Times New Roman"/>
          <w:sz w:val="24"/>
          <w:szCs w:val="24"/>
        </w:rPr>
        <w:t xml:space="preserve"> Sub-Problem.</w:t>
      </w:r>
      <w:r w:rsidRPr="00CD53E8">
        <w:rPr>
          <w:rFonts w:ascii="Times New Roman" w:hAnsi="Times New Roman" w:cs="Times New Roman"/>
          <w:sz w:val="24"/>
          <w:szCs w:val="24"/>
        </w:rPr>
        <w:t xml:space="preserve"> A user may be unskilled in cooking or not able to read the instructions for a recipe because they are in a foreign language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Sub-Solution.</w:t>
      </w:r>
      <w:r w:rsidRPr="00CD53E8">
        <w:rPr>
          <w:rFonts w:ascii="Times New Roman" w:hAnsi="Times New Roman" w:cs="Times New Roman"/>
          <w:sz w:val="24"/>
          <w:szCs w:val="24"/>
        </w:rPr>
        <w:t xml:space="preserve"> The recipe generator could translate the instructions for the recipe into the user's preferred language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>Functions Necessary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1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gett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user preferences()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Function to prompt the user for their dietary restrictions and store the</w:t>
      </w:r>
      <w:r w:rsidRPr="00CD53E8">
        <w:rPr>
          <w:rFonts w:ascii="Times New Roman" w:hAnsi="Times New Roman" w:cs="Times New Roman"/>
          <w:sz w:val="24"/>
          <w:szCs w:val="24"/>
        </w:rPr>
        <w:t>ir</w:t>
      </w:r>
      <w:r w:rsidRPr="00CD53E8">
        <w:rPr>
          <w:rFonts w:ascii="Times New Roman" w:hAnsi="Times New Roman" w:cs="Times New Roman"/>
          <w:sz w:val="24"/>
          <w:szCs w:val="24"/>
        </w:rPr>
        <w:t xml:space="preserve"> preferences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2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filter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recipes by </w:t>
      </w:r>
      <w:r w:rsidRPr="00CD53E8">
        <w:rPr>
          <w:rFonts w:ascii="Times New Roman" w:hAnsi="Times New Roman" w:cs="Times New Roman"/>
          <w:sz w:val="24"/>
          <w:szCs w:val="24"/>
        </w:rPr>
        <w:t>r</w:t>
      </w:r>
      <w:r w:rsidRPr="00CD53E8">
        <w:rPr>
          <w:rFonts w:ascii="Times New Roman" w:hAnsi="Times New Roman" w:cs="Times New Roman"/>
          <w:sz w:val="24"/>
          <w:szCs w:val="24"/>
        </w:rPr>
        <w:t>estrictions(preferences, recipe database)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Function to filter the recipe database based on the user's dietary restrictions/preferences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Input: preferences (user's dietary re</w:t>
      </w:r>
      <w:r w:rsidRPr="00CD53E8">
        <w:rPr>
          <w:rFonts w:ascii="Times New Roman" w:hAnsi="Times New Roman" w:cs="Times New Roman"/>
          <w:sz w:val="24"/>
          <w:szCs w:val="24"/>
        </w:rPr>
        <w:t xml:space="preserve">strictions/preferences), recipe </w:t>
      </w:r>
      <w:r w:rsidRPr="00CD53E8">
        <w:rPr>
          <w:rFonts w:ascii="Times New Roman" w:hAnsi="Times New Roman" w:cs="Times New Roman"/>
          <w:sz w:val="24"/>
          <w:szCs w:val="24"/>
        </w:rPr>
        <w:t>database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Output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filtered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recipes (recipes compatible with the user's preferences)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lastRenderedPageBreak/>
        <w:t xml:space="preserve">3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filter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recipes </w:t>
      </w:r>
      <w:r w:rsidRPr="00CD53E8">
        <w:rPr>
          <w:rFonts w:ascii="Times New Roman" w:hAnsi="Times New Roman" w:cs="Times New Roman"/>
          <w:sz w:val="24"/>
          <w:szCs w:val="24"/>
        </w:rPr>
        <w:t>by</w:t>
      </w:r>
      <w:r w:rsidRPr="00CD53E8">
        <w:rPr>
          <w:rFonts w:ascii="Times New Roman" w:hAnsi="Times New Roman" w:cs="Times New Roman"/>
          <w:sz w:val="24"/>
          <w:szCs w:val="24"/>
        </w:rPr>
        <w:t xml:space="preserve"> complexity(time available, recipe database)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Function to filter the recipe database based on the user's available time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Input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im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 xml:space="preserve">available </w:t>
      </w:r>
      <w:r w:rsidRPr="00CD53E8">
        <w:rPr>
          <w:rFonts w:ascii="Times New Roman" w:hAnsi="Times New Roman" w:cs="Times New Roman"/>
          <w:sz w:val="24"/>
          <w:szCs w:val="24"/>
        </w:rPr>
        <w:t xml:space="preserve">(user's available time), recipe </w:t>
      </w:r>
      <w:r w:rsidRPr="00CD53E8">
        <w:rPr>
          <w:rFonts w:ascii="Times New Roman" w:hAnsi="Times New Roman" w:cs="Times New Roman"/>
          <w:sz w:val="24"/>
          <w:szCs w:val="24"/>
        </w:rPr>
        <w:t>database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Output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filtered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recipes (recipes that are relatively easy to make within the given time)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4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ranslat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recipe(recipe, target </w:t>
      </w:r>
      <w:r w:rsidRPr="00CD53E8">
        <w:rPr>
          <w:rFonts w:ascii="Times New Roman" w:hAnsi="Times New Roman" w:cs="Times New Roman"/>
          <w:sz w:val="24"/>
          <w:szCs w:val="24"/>
        </w:rPr>
        <w:t>language):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Function to translate the recipe instructions into the user's preferred language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Input</w:t>
      </w:r>
      <w:r w:rsidRPr="00CD53E8">
        <w:rPr>
          <w:rFonts w:ascii="Times New Roman" w:hAnsi="Times New Roman" w:cs="Times New Roman"/>
          <w:sz w:val="24"/>
          <w:szCs w:val="24"/>
        </w:rPr>
        <w:t>.</w:t>
      </w:r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recip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(a single re</w:t>
      </w:r>
      <w:r w:rsidRPr="00CD53E8">
        <w:rPr>
          <w:rFonts w:ascii="Times New Roman" w:hAnsi="Times New Roman" w:cs="Times New Roman"/>
          <w:sz w:val="24"/>
          <w:szCs w:val="24"/>
        </w:rPr>
        <w:t xml:space="preserve">cipe with instructions), target </w:t>
      </w:r>
      <w:r w:rsidRPr="00CD53E8">
        <w:rPr>
          <w:rFonts w:ascii="Times New Roman" w:hAnsi="Times New Roman" w:cs="Times New Roman"/>
          <w:sz w:val="24"/>
          <w:szCs w:val="24"/>
        </w:rPr>
        <w:t>language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Output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ranslated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recipe (recipe with translated instructions)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5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generat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customized recipes(preferences, time available, recipe database, target language)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r w:rsidRPr="00CD53E8">
        <w:rPr>
          <w:rFonts w:ascii="Times New Roman" w:hAnsi="Times New Roman" w:cs="Times New Roman"/>
          <w:sz w:val="24"/>
          <w:szCs w:val="24"/>
        </w:rPr>
        <w:t>The m</w:t>
      </w:r>
      <w:r w:rsidRPr="00CD53E8">
        <w:rPr>
          <w:rFonts w:ascii="Times New Roman" w:hAnsi="Times New Roman" w:cs="Times New Roman"/>
          <w:sz w:val="24"/>
          <w:szCs w:val="24"/>
        </w:rPr>
        <w:t>ain function that integrates all the sub-solutions and generates customized recipes.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Input.</w:t>
      </w:r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preferences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(user's dietary </w:t>
      </w:r>
      <w:r w:rsidRPr="00CD53E8">
        <w:rPr>
          <w:rFonts w:ascii="Times New Roman" w:hAnsi="Times New Roman" w:cs="Times New Roman"/>
          <w:sz w:val="24"/>
          <w:szCs w:val="24"/>
        </w:rPr>
        <w:t xml:space="preserve">restrictions/preferences), time </w:t>
      </w:r>
      <w:r w:rsidRPr="00CD53E8">
        <w:rPr>
          <w:rFonts w:ascii="Times New Roman" w:hAnsi="Times New Roman" w:cs="Times New Roman"/>
          <w:sz w:val="24"/>
          <w:szCs w:val="24"/>
        </w:rPr>
        <w:t xml:space="preserve">available </w:t>
      </w:r>
      <w:r w:rsidRPr="00CD53E8">
        <w:rPr>
          <w:rFonts w:ascii="Times New Roman" w:hAnsi="Times New Roman" w:cs="Times New Roman"/>
          <w:sz w:val="24"/>
          <w:szCs w:val="24"/>
        </w:rPr>
        <w:t xml:space="preserve">(user's available time), recipe database, target </w:t>
      </w:r>
      <w:r w:rsidRPr="00CD53E8">
        <w:rPr>
          <w:rFonts w:ascii="Times New Roman" w:hAnsi="Times New Roman" w:cs="Times New Roman"/>
          <w:sz w:val="24"/>
          <w:szCs w:val="24"/>
        </w:rPr>
        <w:t>language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Output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customized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recipes (filtered and translated recipes based on user preferences)</w:t>
      </w:r>
    </w:p>
    <w:p w:rsidR="0052770B" w:rsidRPr="00CD53E8" w:rsidRDefault="0052770B" w:rsidP="0052770B">
      <w:pPr>
        <w:rPr>
          <w:rFonts w:ascii="Times New Roman" w:hAnsi="Times New Roman" w:cs="Times New Roman"/>
          <w:sz w:val="24"/>
          <w:szCs w:val="24"/>
        </w:rPr>
      </w:pP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>Defining of variables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1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gett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user preferences()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preferences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>: List to store the user's dietary restrictions/preferences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user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input: String to store the user's input for each dietary restriction/preference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2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filter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recipes by </w:t>
      </w:r>
      <w:r w:rsidRPr="00CD53E8">
        <w:rPr>
          <w:rFonts w:ascii="Times New Roman" w:hAnsi="Times New Roman" w:cs="Times New Roman"/>
          <w:sz w:val="24"/>
          <w:szCs w:val="24"/>
        </w:rPr>
        <w:t>r</w:t>
      </w:r>
      <w:r w:rsidRPr="00CD53E8">
        <w:rPr>
          <w:rFonts w:ascii="Times New Roman" w:hAnsi="Times New Roman" w:cs="Times New Roman"/>
          <w:sz w:val="24"/>
          <w:szCs w:val="24"/>
        </w:rPr>
        <w:t>estrictions(preferences, recipe database)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preferences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>: List of dietary restrictions/preferences provided by the user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recip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database: List or database structure storing recipes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filtered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recipes: List to store recipes that are compatible with the user's preferences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3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filter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recipes by </w:t>
      </w:r>
      <w:r w:rsidRPr="00CD53E8">
        <w:rPr>
          <w:rFonts w:ascii="Times New Roman" w:hAnsi="Times New Roman" w:cs="Times New Roman"/>
          <w:sz w:val="24"/>
          <w:szCs w:val="24"/>
        </w:rPr>
        <w:t>co</w:t>
      </w:r>
      <w:r w:rsidRPr="00CD53E8">
        <w:rPr>
          <w:rFonts w:ascii="Times New Roman" w:hAnsi="Times New Roman" w:cs="Times New Roman"/>
          <w:sz w:val="24"/>
          <w:szCs w:val="24"/>
        </w:rPr>
        <w:t>mplexity(time available, recipe database)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im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available: Numeric value representing the user's available time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recip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database: List or database structure storing recipes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lastRenderedPageBreak/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filtered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recipes: List to store recipes that can be prepared within the given time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4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ranslat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recipe(recipe, target language)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recip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>: Recipe object or data structure representing a single recipe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arget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language: String representing the user's preferred language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ranslated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recipe: Recipe object or data structure with translated instructions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5.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generating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customize</w:t>
      </w:r>
      <w:r w:rsidRPr="00CD53E8">
        <w:rPr>
          <w:rFonts w:ascii="Times New Roman" w:hAnsi="Times New Roman" w:cs="Times New Roman"/>
          <w:sz w:val="24"/>
          <w:szCs w:val="24"/>
        </w:rPr>
        <w:t>d recipes(preferences, time available, recipe database, target language)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preferences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>: List of dietary restrictions/preferences provided by the user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im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available: Numeric value representing the user's available time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recipe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database: List or database structure storing recipes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target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language: String representing the user's preferred language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filtered by </w:t>
      </w:r>
      <w:r w:rsidRPr="00CD53E8">
        <w:rPr>
          <w:rFonts w:ascii="Times New Roman" w:hAnsi="Times New Roman" w:cs="Times New Roman"/>
          <w:sz w:val="24"/>
          <w:szCs w:val="24"/>
        </w:rPr>
        <w:t>restrictions: List to store recipes filtered based on dietary restrictions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filtered by </w:t>
      </w:r>
      <w:r w:rsidRPr="00CD53E8">
        <w:rPr>
          <w:rFonts w:ascii="Times New Roman" w:hAnsi="Times New Roman" w:cs="Times New Roman"/>
          <w:sz w:val="24"/>
          <w:szCs w:val="24"/>
        </w:rPr>
        <w:t>complexity: List to store recipes filtered based on time availability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  <w:r w:rsidRPr="00CD53E8">
        <w:rPr>
          <w:rFonts w:ascii="Times New Roman" w:hAnsi="Times New Roman" w:cs="Times New Roman"/>
          <w:sz w:val="24"/>
          <w:szCs w:val="24"/>
        </w:rPr>
        <w:t xml:space="preserve">   - </w:t>
      </w:r>
      <w:proofErr w:type="gramStart"/>
      <w:r w:rsidRPr="00CD53E8">
        <w:rPr>
          <w:rFonts w:ascii="Times New Roman" w:hAnsi="Times New Roman" w:cs="Times New Roman"/>
          <w:sz w:val="24"/>
          <w:szCs w:val="24"/>
        </w:rPr>
        <w:t>customized</w:t>
      </w:r>
      <w:proofErr w:type="gramEnd"/>
      <w:r w:rsidRPr="00CD53E8">
        <w:rPr>
          <w:rFonts w:ascii="Times New Roman" w:hAnsi="Times New Roman" w:cs="Times New Roman"/>
          <w:sz w:val="24"/>
          <w:szCs w:val="24"/>
        </w:rPr>
        <w:t xml:space="preserve"> </w:t>
      </w:r>
      <w:r w:rsidRPr="00CD53E8">
        <w:rPr>
          <w:rFonts w:ascii="Times New Roman" w:hAnsi="Times New Roman" w:cs="Times New Roman"/>
          <w:sz w:val="24"/>
          <w:szCs w:val="24"/>
        </w:rPr>
        <w:t>recipes: List to store the final customized recipes.</w:t>
      </w: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</w:p>
    <w:p w:rsidR="00C97842" w:rsidRPr="00CD53E8" w:rsidRDefault="00C97842" w:rsidP="00C97842">
      <w:pPr>
        <w:rPr>
          <w:rFonts w:ascii="Times New Roman" w:hAnsi="Times New Roman" w:cs="Times New Roman"/>
          <w:sz w:val="24"/>
          <w:szCs w:val="24"/>
        </w:rPr>
      </w:pPr>
    </w:p>
    <w:sectPr w:rsidR="00C97842" w:rsidRPr="00CD53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2C1443"/>
    <w:multiLevelType w:val="multilevel"/>
    <w:tmpl w:val="27A40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B54B5B"/>
    <w:multiLevelType w:val="multilevel"/>
    <w:tmpl w:val="28B2B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2BB6F19"/>
    <w:multiLevelType w:val="multilevel"/>
    <w:tmpl w:val="CB005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yNTIyMgy8zY0MJYSUcpOLW4ODM/D6TAsBYAiAL5EiwAAAA="/>
  </w:docVars>
  <w:rsids>
    <w:rsidRoot w:val="00E74306"/>
    <w:rsid w:val="00273BED"/>
    <w:rsid w:val="002E130E"/>
    <w:rsid w:val="0052770B"/>
    <w:rsid w:val="00A12E67"/>
    <w:rsid w:val="00AF2BAB"/>
    <w:rsid w:val="00C97842"/>
    <w:rsid w:val="00CD53E8"/>
    <w:rsid w:val="00DE0649"/>
    <w:rsid w:val="00E74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F1A62"/>
  <w15:chartTrackingRefBased/>
  <w15:docId w15:val="{A2AD0B38-7A2F-48A5-9376-CC377D747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743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74306"/>
    <w:rPr>
      <w:b/>
      <w:bCs/>
    </w:rPr>
  </w:style>
  <w:style w:type="paragraph" w:styleId="ListParagraph">
    <w:name w:val="List Paragraph"/>
    <w:basedOn w:val="Normal"/>
    <w:uiPriority w:val="34"/>
    <w:qFormat/>
    <w:rsid w:val="00C978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354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3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</dc:creator>
  <cp:keywords/>
  <dc:description/>
  <cp:lastModifiedBy>Personal</cp:lastModifiedBy>
  <cp:revision>4</cp:revision>
  <dcterms:created xsi:type="dcterms:W3CDTF">2023-07-13T12:33:00Z</dcterms:created>
  <dcterms:modified xsi:type="dcterms:W3CDTF">2023-07-13T16:12:00Z</dcterms:modified>
</cp:coreProperties>
</file>